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16B6A" w14:textId="0FD6D0CE" w:rsidR="00D33F17" w:rsidRDefault="00C97EA7" w:rsidP="00D6385C">
      <w:pPr>
        <w:pStyle w:val="CM2"/>
        <w:tabs>
          <w:tab w:val="left" w:pos="3345"/>
          <w:tab w:val="left" w:pos="8460"/>
        </w:tabs>
        <w:spacing w:line="520" w:lineRule="atLeast"/>
        <w:jc w:val="center"/>
        <w:rPr>
          <w:rFonts w:ascii="Calibri,Bold" w:eastAsia="Calibri" w:hAnsi="Calibri,Bold" w:cs="Calibri,Bold"/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59DF6230" wp14:editId="69C6B336">
            <wp:extent cx="1135380" cy="1303020"/>
            <wp:effectExtent l="0" t="0" r="7620" b="0"/>
            <wp:docPr id="1" name="Picture 1" descr="Logo, company n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2702">
        <w:rPr>
          <w:noProof/>
        </w:rPr>
        <w:drawing>
          <wp:inline distT="0" distB="0" distL="0" distR="0" wp14:anchorId="3F1522B0" wp14:editId="28E08817">
            <wp:extent cx="1165860" cy="1165860"/>
            <wp:effectExtent l="0" t="0" r="0" b="0"/>
            <wp:docPr id="4" name="Picture 4" descr="A picture containing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2A995" w14:textId="77777777" w:rsidR="005E277E" w:rsidRDefault="005E277E" w:rsidP="005E277E">
      <w:pPr>
        <w:pStyle w:val="CM2"/>
        <w:tabs>
          <w:tab w:val="left" w:pos="3345"/>
          <w:tab w:val="left" w:pos="8460"/>
        </w:tabs>
        <w:spacing w:line="520" w:lineRule="atLeast"/>
        <w:jc w:val="center"/>
        <w:rPr>
          <w:b/>
          <w:bCs/>
          <w:color w:val="000000"/>
          <w:szCs w:val="22"/>
        </w:rPr>
      </w:pPr>
      <w:r w:rsidRPr="0034229C">
        <w:rPr>
          <w:rFonts w:ascii="Calibri,Bold" w:eastAsia="Calibri" w:hAnsi="Calibri,Bold" w:cs="Calibri,Bold"/>
          <w:b/>
          <w:bCs/>
          <w:sz w:val="56"/>
          <w:szCs w:val="56"/>
        </w:rPr>
        <w:t>Namibia</w:t>
      </w:r>
      <w:r>
        <w:rPr>
          <w:rFonts w:ascii="Calibri,Bold" w:eastAsia="Calibri" w:hAnsi="Calibri,Bold" w:cs="Calibri,Bold"/>
          <w:b/>
          <w:bCs/>
          <w:sz w:val="56"/>
          <w:szCs w:val="56"/>
        </w:rPr>
        <w:t>’s</w:t>
      </w:r>
      <w:r w:rsidRPr="0034229C">
        <w:rPr>
          <w:rFonts w:ascii="Calibri,Bold" w:eastAsia="Calibri" w:hAnsi="Calibri,Bold" w:cs="Calibri,Bold"/>
          <w:b/>
          <w:bCs/>
          <w:sz w:val="56"/>
          <w:szCs w:val="56"/>
        </w:rPr>
        <w:t xml:space="preserve"> Go Green Fund</w:t>
      </w:r>
    </w:p>
    <w:p w14:paraId="58709E6E" w14:textId="7F0E55E5" w:rsidR="005E277E" w:rsidRPr="00FD6DEF" w:rsidRDefault="005E277E" w:rsidP="005E277E">
      <w:pPr>
        <w:pStyle w:val="Heading3"/>
        <w:jc w:val="center"/>
        <w:rPr>
          <w:rFonts w:ascii="Calibri" w:hAnsi="Calibri"/>
          <w:b w:val="0"/>
          <w:i/>
          <w:sz w:val="24"/>
          <w:szCs w:val="24"/>
        </w:rPr>
      </w:pPr>
      <w:r w:rsidRPr="00FD6DEF">
        <w:rPr>
          <w:rFonts w:ascii="Calibri" w:hAnsi="Calibri"/>
          <w:b w:val="0"/>
          <w:i/>
          <w:sz w:val="24"/>
          <w:szCs w:val="24"/>
        </w:rPr>
        <w:t xml:space="preserve">Namibia’s Go Green Fund, co-founded by Nedbank Namibia and the Namibia Nature Foundation in 2001, is a mutually beneficial partnership </w:t>
      </w:r>
      <w:r w:rsidR="00B470AC">
        <w:rPr>
          <w:rFonts w:ascii="Calibri" w:hAnsi="Calibri"/>
          <w:b w:val="0"/>
          <w:i/>
          <w:sz w:val="24"/>
          <w:szCs w:val="24"/>
        </w:rPr>
        <w:t>that</w:t>
      </w:r>
      <w:r w:rsidRPr="00FD6DEF">
        <w:rPr>
          <w:rFonts w:ascii="Calibri" w:hAnsi="Calibri"/>
          <w:b w:val="0"/>
          <w:i/>
          <w:sz w:val="24"/>
          <w:szCs w:val="24"/>
        </w:rPr>
        <w:t xml:space="preserve"> supports nature conservation projects through community-based programmes.</w:t>
      </w:r>
    </w:p>
    <w:p w14:paraId="737AD1FA" w14:textId="77777777" w:rsidR="005E277E" w:rsidRPr="0034229C" w:rsidRDefault="005E277E" w:rsidP="005E277E">
      <w:pPr>
        <w:rPr>
          <w:sz w:val="16"/>
          <w:szCs w:val="16"/>
        </w:rPr>
      </w:pPr>
    </w:p>
    <w:p w14:paraId="49D652DD" w14:textId="77777777" w:rsidR="005E277E" w:rsidRPr="008800C8" w:rsidRDefault="005E277E" w:rsidP="005E277E">
      <w:pPr>
        <w:pStyle w:val="CM2"/>
        <w:tabs>
          <w:tab w:val="left" w:pos="8460"/>
        </w:tabs>
        <w:spacing w:line="520" w:lineRule="atLeast"/>
        <w:jc w:val="center"/>
        <w:rPr>
          <w:rFonts w:ascii="Calibri" w:hAnsi="Calibri"/>
          <w:b/>
          <w:bCs/>
          <w:color w:val="000000"/>
          <w:sz w:val="40"/>
          <w:szCs w:val="40"/>
        </w:rPr>
      </w:pPr>
      <w:r>
        <w:rPr>
          <w:rFonts w:ascii="Calibri" w:hAnsi="Calibri"/>
          <w:b/>
          <w:bCs/>
          <w:color w:val="000000"/>
          <w:sz w:val="40"/>
          <w:szCs w:val="40"/>
        </w:rPr>
        <w:t>Full Proposal</w:t>
      </w:r>
    </w:p>
    <w:p w14:paraId="3E35C99E" w14:textId="77777777" w:rsidR="005E277E" w:rsidRPr="00754F7F" w:rsidRDefault="005E277E" w:rsidP="005E277E">
      <w:pPr>
        <w:pStyle w:val="CM2"/>
        <w:tabs>
          <w:tab w:val="left" w:pos="0"/>
          <w:tab w:val="left" w:pos="8640"/>
        </w:tabs>
        <w:spacing w:after="120"/>
        <w:rPr>
          <w:rFonts w:ascii="Calibri" w:hAnsi="Calibri"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>APPLICANT’S DETAILS:</w:t>
      </w:r>
    </w:p>
    <w:p w14:paraId="30848A5E" w14:textId="77777777" w:rsidR="005E277E" w:rsidRPr="00754F7F" w:rsidRDefault="005E277E" w:rsidP="005E277E">
      <w:pPr>
        <w:pStyle w:val="CM2"/>
        <w:tabs>
          <w:tab w:val="left" w:pos="3686"/>
          <w:tab w:val="left" w:pos="8460"/>
        </w:tabs>
        <w:spacing w:after="120"/>
        <w:rPr>
          <w:rFonts w:ascii="Calibri" w:hAnsi="Calibri"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 xml:space="preserve">Name:                  </w:t>
      </w:r>
      <w:r w:rsidRPr="00754F7F">
        <w:rPr>
          <w:rFonts w:ascii="Calibri" w:hAnsi="Calibri"/>
          <w:b/>
          <w:bCs/>
          <w:color w:val="000000"/>
          <w:sz w:val="24"/>
        </w:rPr>
        <w:tab/>
        <w:t xml:space="preserve">Initials: </w:t>
      </w:r>
    </w:p>
    <w:p w14:paraId="67BCF510" w14:textId="77777777" w:rsidR="005E277E" w:rsidRPr="00754F7F" w:rsidRDefault="005E277E" w:rsidP="005E277E">
      <w:pPr>
        <w:pStyle w:val="CM2"/>
        <w:tabs>
          <w:tab w:val="left" w:pos="8460"/>
        </w:tabs>
        <w:spacing w:after="120"/>
        <w:ind w:right="143"/>
        <w:rPr>
          <w:rFonts w:ascii="Calibri" w:hAnsi="Calibri"/>
          <w:b/>
          <w:bCs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 xml:space="preserve">Organisation: </w:t>
      </w:r>
    </w:p>
    <w:p w14:paraId="57125A80" w14:textId="77777777" w:rsidR="005E277E" w:rsidRPr="00754F7F" w:rsidRDefault="005E277E" w:rsidP="005E277E">
      <w:pPr>
        <w:pStyle w:val="CM2"/>
        <w:tabs>
          <w:tab w:val="left" w:pos="6435"/>
        </w:tabs>
        <w:spacing w:after="120"/>
        <w:ind w:right="143"/>
        <w:rPr>
          <w:rFonts w:ascii="Calibri" w:hAnsi="Calibri"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>Address:</w:t>
      </w:r>
      <w:r w:rsidRPr="00754F7F">
        <w:rPr>
          <w:rFonts w:ascii="Calibri" w:hAnsi="Calibri"/>
          <w:color w:val="000000"/>
          <w:sz w:val="24"/>
        </w:rPr>
        <w:tab/>
      </w:r>
    </w:p>
    <w:p w14:paraId="7626CBB8" w14:textId="77777777" w:rsidR="005E277E" w:rsidRPr="00754F7F" w:rsidRDefault="005E277E" w:rsidP="005E277E">
      <w:pPr>
        <w:pStyle w:val="CM2"/>
        <w:tabs>
          <w:tab w:val="left" w:pos="8460"/>
          <w:tab w:val="left" w:pos="8640"/>
        </w:tabs>
        <w:spacing w:after="120"/>
        <w:ind w:right="1800"/>
        <w:rPr>
          <w:rFonts w:ascii="Calibri" w:hAnsi="Calibri"/>
          <w:b/>
          <w:bCs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>Tel: Fax:</w:t>
      </w:r>
      <w:r w:rsidRPr="00754F7F">
        <w:rPr>
          <w:rFonts w:ascii="Calibri" w:hAnsi="Calibri"/>
          <w:color w:val="000000"/>
          <w:sz w:val="24"/>
        </w:rPr>
        <w:t xml:space="preserve"> </w:t>
      </w:r>
    </w:p>
    <w:p w14:paraId="49624F46" w14:textId="77777777" w:rsidR="005E277E" w:rsidRPr="00754F7F" w:rsidRDefault="005E277E" w:rsidP="005E277E">
      <w:pPr>
        <w:pStyle w:val="CM2"/>
        <w:tabs>
          <w:tab w:val="left" w:pos="8460"/>
        </w:tabs>
        <w:spacing w:after="120"/>
        <w:rPr>
          <w:rFonts w:ascii="Calibri" w:hAnsi="Calibri"/>
          <w:b/>
          <w:bCs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>E-Mail:</w:t>
      </w:r>
      <w:r w:rsidRPr="00754F7F">
        <w:rPr>
          <w:rFonts w:ascii="Calibri" w:hAnsi="Calibri"/>
          <w:color w:val="000000"/>
          <w:sz w:val="24"/>
        </w:rPr>
        <w:t xml:space="preserve"> </w:t>
      </w:r>
    </w:p>
    <w:p w14:paraId="5B880CF7" w14:textId="77777777" w:rsidR="005E277E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</w:p>
    <w:p w14:paraId="0D664616" w14:textId="77777777" w:rsidR="005E277E" w:rsidRPr="00754F7F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>PROJECT DETAILS (SUMMARY):</w:t>
      </w:r>
    </w:p>
    <w:p w14:paraId="279B721E" w14:textId="77777777" w:rsidR="005E277E" w:rsidRPr="00754F7F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 xml:space="preserve">Project Title: </w:t>
      </w:r>
    </w:p>
    <w:p w14:paraId="11759E40" w14:textId="77777777" w:rsidR="005E277E" w:rsidRPr="00754F7F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 xml:space="preserve">Location: </w:t>
      </w:r>
    </w:p>
    <w:p w14:paraId="6844BD50" w14:textId="77777777" w:rsidR="005E277E" w:rsidRPr="00754F7F" w:rsidRDefault="005E277E" w:rsidP="005E277E">
      <w:pPr>
        <w:pStyle w:val="CM1"/>
        <w:tabs>
          <w:tab w:val="left" w:pos="3686"/>
          <w:tab w:val="left" w:pos="8460"/>
        </w:tabs>
        <w:spacing w:after="120" w:line="240" w:lineRule="auto"/>
        <w:rPr>
          <w:rFonts w:ascii="Calibri" w:hAnsi="Calibri"/>
          <w:color w:val="000000"/>
          <w:sz w:val="24"/>
        </w:rPr>
      </w:pPr>
      <w:r w:rsidRPr="00754F7F">
        <w:rPr>
          <w:rFonts w:ascii="Calibri" w:hAnsi="Calibri"/>
          <w:b/>
          <w:bCs/>
          <w:color w:val="000000"/>
          <w:sz w:val="24"/>
        </w:rPr>
        <w:t xml:space="preserve">Project Duration – Start:                </w:t>
      </w:r>
      <w:r w:rsidRPr="00754F7F">
        <w:rPr>
          <w:rFonts w:ascii="Calibri" w:hAnsi="Calibri"/>
          <w:b/>
          <w:bCs/>
          <w:color w:val="000000"/>
          <w:sz w:val="24"/>
        </w:rPr>
        <w:tab/>
        <w:t xml:space="preserve">End: </w:t>
      </w:r>
    </w:p>
    <w:p w14:paraId="301F8B84" w14:textId="77777777" w:rsidR="005E277E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</w:p>
    <w:p w14:paraId="45381E8B" w14:textId="77777777" w:rsidR="005E277E" w:rsidRDefault="005E277E" w:rsidP="005E277E">
      <w:pPr>
        <w:pStyle w:val="CM1"/>
        <w:spacing w:after="120" w:line="240" w:lineRule="auto"/>
        <w:rPr>
          <w:rFonts w:ascii="Calibri" w:hAnsi="Calibri"/>
          <w:b/>
          <w:bCs/>
          <w:sz w:val="24"/>
        </w:rPr>
      </w:pPr>
    </w:p>
    <w:p w14:paraId="14F8A14D" w14:textId="77777777" w:rsidR="005E277E" w:rsidRPr="00754F7F" w:rsidRDefault="005E277E" w:rsidP="005E277E">
      <w:pPr>
        <w:pStyle w:val="CM1"/>
        <w:spacing w:after="120" w:line="240" w:lineRule="auto"/>
        <w:rPr>
          <w:rFonts w:ascii="Calibri" w:hAnsi="Calibri"/>
          <w:b/>
          <w:bCs/>
          <w:sz w:val="24"/>
        </w:rPr>
      </w:pPr>
      <w:r w:rsidRPr="00754F7F">
        <w:rPr>
          <w:rFonts w:ascii="Calibri" w:hAnsi="Calibri"/>
          <w:b/>
          <w:bCs/>
          <w:sz w:val="24"/>
        </w:rPr>
        <w:t>Project Outputs:</w:t>
      </w:r>
    </w:p>
    <w:p w14:paraId="2150C28B" w14:textId="77777777" w:rsidR="005E277E" w:rsidRPr="00754F7F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</w:p>
    <w:p w14:paraId="3244117C" w14:textId="77777777" w:rsidR="005E277E" w:rsidRPr="00754F7F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</w:p>
    <w:p w14:paraId="785F845B" w14:textId="77777777" w:rsidR="00D6385C" w:rsidRPr="00E16B43" w:rsidRDefault="00D6385C" w:rsidP="00E16B43">
      <w:pPr>
        <w:rPr>
          <w:lang w:val="en-US"/>
        </w:rPr>
      </w:pPr>
    </w:p>
    <w:p w14:paraId="03658DC0" w14:textId="77777777" w:rsidR="005E277E" w:rsidRPr="004B0BFD" w:rsidRDefault="005E277E" w:rsidP="005E277E">
      <w:pPr>
        <w:pStyle w:val="Heading6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 xml:space="preserve">Project </w:t>
      </w:r>
      <w:r w:rsidRPr="004B0BFD">
        <w:rPr>
          <w:rFonts w:ascii="Calibri" w:hAnsi="Calibri"/>
          <w:sz w:val="24"/>
          <w:szCs w:val="24"/>
        </w:rPr>
        <w:t>Background:</w:t>
      </w:r>
    </w:p>
    <w:p w14:paraId="69FBA76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76533F5D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72B2BE28" w14:textId="77777777" w:rsidR="005E277E" w:rsidRDefault="005E277E" w:rsidP="005E277E">
      <w:pPr>
        <w:jc w:val="both"/>
        <w:rPr>
          <w:rFonts w:ascii="Calibri" w:hAnsi="Calibri"/>
        </w:rPr>
      </w:pPr>
    </w:p>
    <w:p w14:paraId="4E35E99C" w14:textId="77777777" w:rsidR="005E277E" w:rsidRDefault="005E277E" w:rsidP="005E277E">
      <w:pPr>
        <w:jc w:val="both"/>
        <w:rPr>
          <w:rFonts w:ascii="Calibri" w:hAnsi="Calibri"/>
        </w:rPr>
      </w:pPr>
    </w:p>
    <w:p w14:paraId="054FE0DD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647233E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0C3F33C4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roject Aims</w:t>
      </w:r>
      <w:r w:rsidRPr="004B0BFD">
        <w:rPr>
          <w:rFonts w:ascii="Calibri" w:hAnsi="Calibri"/>
          <w:b/>
          <w:bCs/>
        </w:rPr>
        <w:t>:</w:t>
      </w:r>
    </w:p>
    <w:p w14:paraId="6FB194CE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0AA6A24B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35ACC9AC" w14:textId="77777777" w:rsidR="005E277E" w:rsidRDefault="005E277E" w:rsidP="005E277E">
      <w:pPr>
        <w:jc w:val="both"/>
        <w:rPr>
          <w:rFonts w:ascii="Calibri" w:hAnsi="Calibri"/>
          <w:b/>
          <w:bCs/>
        </w:rPr>
      </w:pPr>
    </w:p>
    <w:p w14:paraId="40C1AEB1" w14:textId="77777777" w:rsidR="005E277E" w:rsidRDefault="005E277E" w:rsidP="005E277E">
      <w:pPr>
        <w:jc w:val="both"/>
        <w:rPr>
          <w:rFonts w:ascii="Calibri" w:hAnsi="Calibri"/>
          <w:b/>
          <w:bCs/>
        </w:rPr>
      </w:pPr>
    </w:p>
    <w:p w14:paraId="615782A8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753C565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26CA7792" w14:textId="77777777" w:rsidR="005E277E" w:rsidRPr="004B0BFD" w:rsidRDefault="005E277E" w:rsidP="005E277E">
      <w:pPr>
        <w:jc w:val="both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Project </w:t>
      </w:r>
      <w:r w:rsidRPr="004B0BFD">
        <w:rPr>
          <w:rFonts w:ascii="Calibri" w:hAnsi="Calibri"/>
          <w:b/>
          <w:bCs/>
        </w:rPr>
        <w:t>Rationale</w:t>
      </w:r>
      <w:r w:rsidRPr="004B0BFD">
        <w:rPr>
          <w:rFonts w:ascii="Calibri" w:hAnsi="Calibri"/>
        </w:rPr>
        <w:t>:</w:t>
      </w:r>
    </w:p>
    <w:p w14:paraId="4059D5A9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51668205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6496DA8C" w14:textId="77777777" w:rsidR="005E277E" w:rsidRDefault="005E277E" w:rsidP="005E277E">
      <w:pPr>
        <w:jc w:val="both"/>
        <w:rPr>
          <w:rFonts w:ascii="Calibri" w:hAnsi="Calibri"/>
        </w:rPr>
      </w:pPr>
    </w:p>
    <w:p w14:paraId="0A4B19CF" w14:textId="77777777" w:rsidR="005E277E" w:rsidRDefault="005E277E" w:rsidP="005E277E">
      <w:pPr>
        <w:jc w:val="both"/>
        <w:rPr>
          <w:rFonts w:ascii="Calibri" w:hAnsi="Calibri"/>
        </w:rPr>
      </w:pPr>
    </w:p>
    <w:p w14:paraId="7E29D1B8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255F708A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596D18CD" w14:textId="77777777" w:rsidR="005E277E" w:rsidRPr="004B0BFD" w:rsidRDefault="005E277E" w:rsidP="005E277E">
      <w:pPr>
        <w:jc w:val="both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Project </w:t>
      </w:r>
      <w:r w:rsidRPr="004B0BFD">
        <w:rPr>
          <w:rFonts w:ascii="Calibri" w:hAnsi="Calibri"/>
          <w:b/>
          <w:bCs/>
        </w:rPr>
        <w:t>Objectives</w:t>
      </w:r>
      <w:r w:rsidRPr="004B0BFD">
        <w:rPr>
          <w:rFonts w:ascii="Calibri" w:hAnsi="Calibri"/>
        </w:rPr>
        <w:t>:</w:t>
      </w:r>
    </w:p>
    <w:p w14:paraId="495D52EE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1C4341DD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5B42871C" w14:textId="77777777" w:rsidR="005E277E" w:rsidRDefault="005E277E" w:rsidP="005E277E">
      <w:pPr>
        <w:jc w:val="both"/>
        <w:rPr>
          <w:rFonts w:ascii="Calibri" w:hAnsi="Calibri"/>
        </w:rPr>
      </w:pPr>
    </w:p>
    <w:p w14:paraId="2246367C" w14:textId="77777777" w:rsidR="005E277E" w:rsidRDefault="005E277E" w:rsidP="005E277E">
      <w:pPr>
        <w:jc w:val="both"/>
        <w:rPr>
          <w:rFonts w:ascii="Calibri" w:hAnsi="Calibri"/>
        </w:rPr>
      </w:pPr>
    </w:p>
    <w:p w14:paraId="7AA4E971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239C8F4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48329BE5" w14:textId="77777777" w:rsidR="005E277E" w:rsidRPr="004B0BFD" w:rsidRDefault="005E277E" w:rsidP="005E277E">
      <w:pPr>
        <w:jc w:val="both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Project </w:t>
      </w:r>
      <w:r w:rsidRPr="004B0BFD">
        <w:rPr>
          <w:rFonts w:ascii="Calibri" w:hAnsi="Calibri"/>
          <w:b/>
          <w:bCs/>
        </w:rPr>
        <w:t>Activities</w:t>
      </w:r>
      <w:r w:rsidRPr="004B0BFD">
        <w:rPr>
          <w:rFonts w:ascii="Calibri" w:hAnsi="Calibri"/>
        </w:rPr>
        <w:t xml:space="preserve">: </w:t>
      </w:r>
    </w:p>
    <w:p w14:paraId="589383F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2E3BA561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4144489D" w14:textId="77777777" w:rsidR="005E277E" w:rsidRDefault="005E277E" w:rsidP="005E277E">
      <w:pPr>
        <w:jc w:val="both"/>
        <w:rPr>
          <w:rFonts w:ascii="Calibri" w:hAnsi="Calibri"/>
          <w:b/>
          <w:bCs/>
        </w:rPr>
      </w:pPr>
    </w:p>
    <w:p w14:paraId="73A288B9" w14:textId="77777777" w:rsidR="005E277E" w:rsidRDefault="005E277E" w:rsidP="005E277E">
      <w:pPr>
        <w:jc w:val="both"/>
        <w:rPr>
          <w:rFonts w:ascii="Calibri" w:hAnsi="Calibri"/>
          <w:b/>
          <w:bCs/>
        </w:rPr>
      </w:pPr>
    </w:p>
    <w:p w14:paraId="3D640B4E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421290F8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5D504791" w14:textId="77777777" w:rsidR="005E277E" w:rsidRPr="004B0BFD" w:rsidRDefault="005E277E" w:rsidP="005E277E">
      <w:pPr>
        <w:jc w:val="both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Project </w:t>
      </w:r>
      <w:r w:rsidRPr="004B0BFD">
        <w:rPr>
          <w:rFonts w:ascii="Calibri" w:hAnsi="Calibri"/>
          <w:b/>
          <w:bCs/>
        </w:rPr>
        <w:t>Goals</w:t>
      </w:r>
      <w:r>
        <w:rPr>
          <w:rFonts w:ascii="Calibri" w:hAnsi="Calibri"/>
          <w:b/>
          <w:bCs/>
        </w:rPr>
        <w:t>/Outputs</w:t>
      </w:r>
      <w:r w:rsidRPr="004B0BFD">
        <w:rPr>
          <w:rFonts w:ascii="Calibri" w:hAnsi="Calibri"/>
        </w:rPr>
        <w:t>:</w:t>
      </w:r>
    </w:p>
    <w:p w14:paraId="6BD67ED5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1ECCA692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2C1EE5D0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</w:p>
    <w:p w14:paraId="38632DEF" w14:textId="77777777" w:rsidR="005E277E" w:rsidRPr="004B0BFD" w:rsidRDefault="005E277E" w:rsidP="005E277E">
      <w:pPr>
        <w:jc w:val="both"/>
        <w:rPr>
          <w:rFonts w:ascii="Calibri" w:hAnsi="Calibri"/>
        </w:rPr>
      </w:pPr>
      <w:r w:rsidRPr="004B0BFD">
        <w:rPr>
          <w:rFonts w:ascii="Calibri" w:hAnsi="Calibri"/>
          <w:b/>
          <w:bCs/>
        </w:rPr>
        <w:t>Mechanisms in place to measure achievement of goals</w:t>
      </w:r>
      <w:r>
        <w:rPr>
          <w:rFonts w:ascii="Calibri" w:hAnsi="Calibri"/>
          <w:b/>
          <w:bCs/>
        </w:rPr>
        <w:t xml:space="preserve"> (M &amp; E)</w:t>
      </w:r>
      <w:r w:rsidRPr="004B0BFD">
        <w:rPr>
          <w:rFonts w:ascii="Calibri" w:hAnsi="Calibri"/>
        </w:rPr>
        <w:t>:</w:t>
      </w:r>
    </w:p>
    <w:p w14:paraId="4FE60DB4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47A8911A" w14:textId="77777777" w:rsidR="005E277E" w:rsidRDefault="005E277E" w:rsidP="005E277E">
      <w:pPr>
        <w:jc w:val="both"/>
        <w:rPr>
          <w:rFonts w:ascii="Calibri" w:hAnsi="Calibri"/>
        </w:rPr>
      </w:pPr>
    </w:p>
    <w:p w14:paraId="28D35CB3" w14:textId="77777777" w:rsidR="005E277E" w:rsidRDefault="005E277E" w:rsidP="005E277E">
      <w:pPr>
        <w:jc w:val="both"/>
        <w:rPr>
          <w:rFonts w:ascii="Calibri" w:hAnsi="Calibri"/>
        </w:rPr>
      </w:pPr>
    </w:p>
    <w:p w14:paraId="4F981917" w14:textId="77777777" w:rsidR="005E277E" w:rsidRDefault="005E277E" w:rsidP="005E277E">
      <w:pPr>
        <w:jc w:val="both"/>
        <w:rPr>
          <w:rFonts w:ascii="Calibri" w:hAnsi="Calibri"/>
        </w:rPr>
      </w:pPr>
    </w:p>
    <w:p w14:paraId="19076DE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4D1136DA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2872188C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3C24740C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5D84CB3F" w14:textId="77777777" w:rsidR="005E277E" w:rsidRPr="004B0BFD" w:rsidRDefault="005E277E" w:rsidP="005E277E">
      <w:pPr>
        <w:jc w:val="both"/>
        <w:rPr>
          <w:rFonts w:ascii="Calibri" w:hAnsi="Calibri"/>
        </w:rPr>
      </w:pPr>
    </w:p>
    <w:p w14:paraId="4A761663" w14:textId="77777777" w:rsidR="005E277E" w:rsidRPr="004B0BFD" w:rsidRDefault="005E277E" w:rsidP="005E277E">
      <w:pPr>
        <w:jc w:val="both"/>
        <w:rPr>
          <w:rFonts w:ascii="Calibri" w:hAnsi="Calibri"/>
          <w:b/>
          <w:bCs/>
        </w:rPr>
      </w:pPr>
      <w:r w:rsidRPr="004B0BFD">
        <w:rPr>
          <w:rFonts w:ascii="Calibri" w:hAnsi="Calibri"/>
          <w:b/>
          <w:bCs/>
        </w:rPr>
        <w:t>Budget:</w:t>
      </w:r>
    </w:p>
    <w:p w14:paraId="2F45C063" w14:textId="24BEC82C" w:rsidR="005E277E" w:rsidRPr="007240B7" w:rsidRDefault="005E277E" w:rsidP="005E277E">
      <w:pPr>
        <w:pStyle w:val="Default"/>
        <w:rPr>
          <w:rFonts w:ascii="Calibri" w:hAnsi="Calibri"/>
          <w:bCs/>
          <w:i/>
        </w:rPr>
      </w:pPr>
      <w:r>
        <w:rPr>
          <w:rFonts w:ascii="Calibri" w:hAnsi="Calibri"/>
          <w:i/>
        </w:rPr>
        <w:t>The</w:t>
      </w:r>
      <w:r w:rsidRPr="007240B7">
        <w:rPr>
          <w:rFonts w:ascii="Calibri" w:hAnsi="Calibri"/>
          <w:i/>
        </w:rPr>
        <w:t xml:space="preserve"> budget </w:t>
      </w:r>
      <w:r>
        <w:rPr>
          <w:rFonts w:ascii="Calibri" w:hAnsi="Calibri"/>
          <w:i/>
        </w:rPr>
        <w:t>should</w:t>
      </w:r>
      <w:r w:rsidRPr="007240B7">
        <w:rPr>
          <w:rFonts w:ascii="Calibri" w:hAnsi="Calibri"/>
          <w:i/>
        </w:rPr>
        <w:t xml:space="preserve"> include</w:t>
      </w:r>
      <w:r w:rsidRPr="007240B7">
        <w:rPr>
          <w:rFonts w:ascii="Calibri" w:hAnsi="Calibri"/>
          <w:bCs/>
          <w:i/>
        </w:rPr>
        <w:t xml:space="preserve"> </w:t>
      </w:r>
      <w:r w:rsidR="00B470AC">
        <w:rPr>
          <w:rFonts w:ascii="Calibri" w:hAnsi="Calibri"/>
          <w:bCs/>
          <w:i/>
        </w:rPr>
        <w:t xml:space="preserve">the </w:t>
      </w:r>
      <w:r w:rsidRPr="007240B7">
        <w:rPr>
          <w:rFonts w:ascii="Calibri" w:hAnsi="Calibri"/>
          <w:bCs/>
          <w:i/>
        </w:rPr>
        <w:t>amount requested from the Namibia Go Green Fund, Other Sources including Own Contribution</w:t>
      </w:r>
    </w:p>
    <w:p w14:paraId="21F26970" w14:textId="77777777" w:rsidR="005E277E" w:rsidRPr="00747F08" w:rsidRDefault="005E277E" w:rsidP="005E277E">
      <w:pPr>
        <w:pStyle w:val="Default"/>
        <w:rPr>
          <w:rFonts w:ascii="Calibri" w:hAnsi="Calibri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0"/>
        <w:gridCol w:w="1560"/>
        <w:gridCol w:w="2126"/>
        <w:gridCol w:w="1559"/>
      </w:tblGrid>
      <w:tr w:rsidR="005E277E" w:rsidRPr="00747F08" w14:paraId="16F887AC" w14:textId="77777777" w:rsidTr="007766B3">
        <w:trPr>
          <w:trHeight w:val="111"/>
        </w:trPr>
        <w:tc>
          <w:tcPr>
            <w:tcW w:w="3510" w:type="dxa"/>
          </w:tcPr>
          <w:p w14:paraId="6BC3AE80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color w:val="000000"/>
                <w:lang w:val="en-US"/>
              </w:rPr>
            </w:pPr>
            <w:r w:rsidRPr="007240B7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 xml:space="preserve">Project  </w:t>
            </w:r>
          </w:p>
        </w:tc>
        <w:tc>
          <w:tcPr>
            <w:tcW w:w="1560" w:type="dxa"/>
          </w:tcPr>
          <w:p w14:paraId="4D0A42E9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color w:val="000000"/>
                <w:lang w:val="en-US"/>
              </w:rPr>
            </w:pPr>
            <w:r w:rsidRPr="007240B7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 xml:space="preserve">Total </w:t>
            </w:r>
            <w:r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 xml:space="preserve"> (N$)</w:t>
            </w:r>
          </w:p>
        </w:tc>
        <w:tc>
          <w:tcPr>
            <w:tcW w:w="2126" w:type="dxa"/>
          </w:tcPr>
          <w:p w14:paraId="1DB5B964" w14:textId="4612162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color w:val="000000"/>
                <w:lang w:val="en-US"/>
              </w:rPr>
            </w:pPr>
            <w:r w:rsidRPr="007240B7">
              <w:rPr>
                <w:rFonts w:ascii="Calibri" w:eastAsia="Calibri" w:hAnsi="Calibri" w:cs="Calibri"/>
                <w:b/>
                <w:color w:val="000000"/>
                <w:lang w:val="en-US"/>
              </w:rPr>
              <w:t>Go</w:t>
            </w:r>
            <w:r w:rsidR="00B470AC">
              <w:rPr>
                <w:rFonts w:ascii="Calibri" w:eastAsia="Calibri" w:hAnsi="Calibri" w:cs="Calibri"/>
                <w:b/>
                <w:color w:val="000000"/>
                <w:lang w:val="en-US"/>
              </w:rPr>
              <w:t>,</w:t>
            </w:r>
            <w:r w:rsidRPr="007240B7">
              <w:rPr>
                <w:rFonts w:ascii="Calibri" w:eastAsia="Calibri" w:hAnsi="Calibri" w:cs="Calibri"/>
                <w:b/>
                <w:color w:val="000000"/>
                <w:lang w:val="en-US"/>
              </w:rPr>
              <w:t xml:space="preserve"> Green Fund </w:t>
            </w:r>
          </w:p>
        </w:tc>
        <w:tc>
          <w:tcPr>
            <w:tcW w:w="1559" w:type="dxa"/>
          </w:tcPr>
          <w:p w14:paraId="5F95F583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color w:val="000000"/>
                <w:lang w:val="en-US"/>
              </w:rPr>
            </w:pPr>
            <w:r w:rsidRPr="007240B7">
              <w:rPr>
                <w:rFonts w:ascii="Calibri" w:eastAsia="Calibri" w:hAnsi="Calibri" w:cs="Calibri"/>
                <w:b/>
                <w:color w:val="000000"/>
                <w:lang w:val="en-US"/>
              </w:rPr>
              <w:t>Total (N$)</w:t>
            </w:r>
          </w:p>
        </w:tc>
      </w:tr>
      <w:tr w:rsidR="005E277E" w:rsidRPr="00747F08" w14:paraId="097CE28D" w14:textId="77777777" w:rsidTr="007766B3">
        <w:trPr>
          <w:trHeight w:val="111"/>
        </w:trPr>
        <w:tc>
          <w:tcPr>
            <w:tcW w:w="3510" w:type="dxa"/>
          </w:tcPr>
          <w:p w14:paraId="5779863C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6C1F80D7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0F9E982B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52405800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183A6556" w14:textId="77777777" w:rsidTr="007766B3">
        <w:trPr>
          <w:trHeight w:val="111"/>
        </w:trPr>
        <w:tc>
          <w:tcPr>
            <w:tcW w:w="3510" w:type="dxa"/>
          </w:tcPr>
          <w:p w14:paraId="170BF9F1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4180474D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713C2A03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2C24BB83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3B337F47" w14:textId="77777777" w:rsidTr="007766B3">
        <w:trPr>
          <w:trHeight w:val="111"/>
        </w:trPr>
        <w:tc>
          <w:tcPr>
            <w:tcW w:w="3510" w:type="dxa"/>
          </w:tcPr>
          <w:p w14:paraId="134E586E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3FA332AD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72DBF1F5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7ADE3F68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7852D1CF" w14:textId="77777777" w:rsidTr="007766B3">
        <w:trPr>
          <w:trHeight w:val="111"/>
        </w:trPr>
        <w:tc>
          <w:tcPr>
            <w:tcW w:w="3510" w:type="dxa"/>
          </w:tcPr>
          <w:p w14:paraId="41A6A26E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30B2356C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3FB83372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189A73A2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0184BFAC" w14:textId="77777777" w:rsidTr="007766B3">
        <w:trPr>
          <w:trHeight w:val="99"/>
        </w:trPr>
        <w:tc>
          <w:tcPr>
            <w:tcW w:w="3510" w:type="dxa"/>
          </w:tcPr>
          <w:p w14:paraId="1C47E8BD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0DB85BED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74AB4E96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6AF2D93C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31EDFEC9" w14:textId="77777777" w:rsidTr="007766B3">
        <w:trPr>
          <w:trHeight w:val="111"/>
        </w:trPr>
        <w:tc>
          <w:tcPr>
            <w:tcW w:w="3510" w:type="dxa"/>
          </w:tcPr>
          <w:p w14:paraId="5CB9DA1D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60F15FF4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26FAFBA5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0594A0EB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56E147F6" w14:textId="77777777" w:rsidTr="007766B3">
        <w:trPr>
          <w:trHeight w:val="112"/>
        </w:trPr>
        <w:tc>
          <w:tcPr>
            <w:tcW w:w="3510" w:type="dxa"/>
          </w:tcPr>
          <w:p w14:paraId="12542D54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425BADDB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52298931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1E810674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341EBEDA" w14:textId="77777777" w:rsidTr="007766B3">
        <w:trPr>
          <w:trHeight w:val="111"/>
        </w:trPr>
        <w:tc>
          <w:tcPr>
            <w:tcW w:w="3510" w:type="dxa"/>
          </w:tcPr>
          <w:p w14:paraId="1B928E92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60" w:type="dxa"/>
          </w:tcPr>
          <w:p w14:paraId="60744796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67EB2972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  <w:tc>
          <w:tcPr>
            <w:tcW w:w="1559" w:type="dxa"/>
          </w:tcPr>
          <w:p w14:paraId="43A1E018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2"/>
                <w:lang w:val="en-US"/>
              </w:rPr>
            </w:pPr>
          </w:p>
        </w:tc>
      </w:tr>
      <w:tr w:rsidR="005E277E" w:rsidRPr="00747F08" w14:paraId="4BA92AFF" w14:textId="77777777" w:rsidTr="007766B3">
        <w:trPr>
          <w:trHeight w:val="111"/>
        </w:trPr>
        <w:tc>
          <w:tcPr>
            <w:tcW w:w="3510" w:type="dxa"/>
          </w:tcPr>
          <w:p w14:paraId="1A8C8BA3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color w:val="000000"/>
                <w:sz w:val="22"/>
                <w:lang w:val="en-US"/>
              </w:rPr>
            </w:pPr>
            <w:r w:rsidRPr="007240B7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Total </w:t>
            </w:r>
          </w:p>
        </w:tc>
        <w:tc>
          <w:tcPr>
            <w:tcW w:w="1560" w:type="dxa"/>
          </w:tcPr>
          <w:p w14:paraId="1CD5A8E9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b/>
                <w:color w:val="000000"/>
                <w:sz w:val="22"/>
                <w:lang w:val="en-US"/>
              </w:rPr>
            </w:pPr>
          </w:p>
        </w:tc>
        <w:tc>
          <w:tcPr>
            <w:tcW w:w="2126" w:type="dxa"/>
          </w:tcPr>
          <w:p w14:paraId="4BBDAB11" w14:textId="77777777" w:rsidR="005E277E" w:rsidRPr="007240B7" w:rsidRDefault="005E277E" w:rsidP="007766B3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color w:val="000000"/>
                <w:sz w:val="22"/>
                <w:lang w:val="en-US"/>
              </w:rPr>
            </w:pPr>
            <w:r w:rsidRPr="007240B7">
              <w:rPr>
                <w:rFonts w:ascii="Calibri" w:eastAsia="Calibri" w:hAnsi="Calibri" w:cs="Calibri"/>
                <w:b/>
                <w:color w:val="000000"/>
                <w:sz w:val="22"/>
                <w:szCs w:val="22"/>
                <w:lang w:val="en-US"/>
              </w:rPr>
              <w:t xml:space="preserve">Total </w:t>
            </w:r>
          </w:p>
        </w:tc>
        <w:tc>
          <w:tcPr>
            <w:tcW w:w="1559" w:type="dxa"/>
          </w:tcPr>
          <w:p w14:paraId="46587C66" w14:textId="77777777" w:rsidR="005E277E" w:rsidRPr="007240B7" w:rsidRDefault="005E277E" w:rsidP="007766B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b/>
                <w:color w:val="000000"/>
                <w:sz w:val="22"/>
                <w:lang w:val="en-US"/>
              </w:rPr>
            </w:pPr>
          </w:p>
        </w:tc>
      </w:tr>
    </w:tbl>
    <w:p w14:paraId="33E35F97" w14:textId="77777777" w:rsidR="005E277E" w:rsidRPr="004B0BFD" w:rsidRDefault="005E277E" w:rsidP="005E277E">
      <w:pPr>
        <w:pStyle w:val="BodyText2"/>
        <w:rPr>
          <w:rFonts w:ascii="Calibri" w:hAnsi="Calibri"/>
          <w:u w:val="single"/>
        </w:rPr>
      </w:pPr>
    </w:p>
    <w:p w14:paraId="34D6ED5C" w14:textId="77777777" w:rsidR="005E277E" w:rsidRPr="005E277E" w:rsidRDefault="005E277E" w:rsidP="005E277E">
      <w:pPr>
        <w:pStyle w:val="BodyText2"/>
        <w:rPr>
          <w:rFonts w:ascii="Calibri" w:hAnsi="Calibri"/>
          <w:b/>
        </w:rPr>
      </w:pPr>
      <w:r w:rsidRPr="005E277E">
        <w:rPr>
          <w:rFonts w:ascii="Calibri" w:hAnsi="Calibri"/>
          <w:b/>
        </w:rPr>
        <w:t>How does this proposal meet the objectives of the Go Green Fund?</w:t>
      </w:r>
    </w:p>
    <w:p w14:paraId="345CC388" w14:textId="77777777" w:rsidR="005E277E" w:rsidRPr="005E277E" w:rsidRDefault="005E277E" w:rsidP="005E277E">
      <w:pPr>
        <w:pStyle w:val="BodyText"/>
        <w:jc w:val="both"/>
        <w:rPr>
          <w:rFonts w:ascii="Calibri" w:hAnsi="Calibri"/>
          <w:b/>
        </w:rPr>
      </w:pPr>
    </w:p>
    <w:p w14:paraId="65C5FB77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774CF3DF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5E34A493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249A9144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58C3ACD4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65CA13A9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146121A6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6D549C51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61FDC669" w14:textId="77777777" w:rsidR="005E277E" w:rsidRDefault="005E277E" w:rsidP="005E277E">
      <w:pPr>
        <w:pStyle w:val="BodyText"/>
        <w:jc w:val="both"/>
        <w:rPr>
          <w:rFonts w:ascii="Calibri" w:hAnsi="Calibri"/>
        </w:rPr>
      </w:pPr>
    </w:p>
    <w:p w14:paraId="5FB19511" w14:textId="77777777" w:rsidR="005E277E" w:rsidRDefault="005E277E" w:rsidP="005E277E">
      <w:pPr>
        <w:pStyle w:val="BodyText"/>
        <w:ind w:hanging="426"/>
        <w:jc w:val="both"/>
        <w:rPr>
          <w:rFonts w:ascii="Calibri" w:hAnsi="Calibri"/>
          <w:szCs w:val="24"/>
        </w:rPr>
      </w:pPr>
      <w:r>
        <w:rPr>
          <w:rFonts w:ascii="Calibri" w:hAnsi="Calibri"/>
          <w:b/>
          <w:bCs/>
          <w:szCs w:val="24"/>
        </w:rPr>
        <w:t xml:space="preserve">Project </w:t>
      </w:r>
      <w:r w:rsidRPr="004B0BFD">
        <w:rPr>
          <w:rFonts w:ascii="Calibri" w:hAnsi="Calibri"/>
          <w:b/>
          <w:bCs/>
          <w:szCs w:val="24"/>
        </w:rPr>
        <w:t>Workplan</w:t>
      </w:r>
      <w:r>
        <w:rPr>
          <w:rFonts w:ascii="Calibri" w:hAnsi="Calibri"/>
          <w:b/>
          <w:bCs/>
          <w:szCs w:val="24"/>
        </w:rPr>
        <w:t>/Timeframe</w:t>
      </w:r>
      <w:r w:rsidRPr="004B0BFD">
        <w:rPr>
          <w:rFonts w:ascii="Calibri" w:hAnsi="Calibri"/>
          <w:szCs w:val="24"/>
        </w:rPr>
        <w:t>:</w:t>
      </w:r>
    </w:p>
    <w:p w14:paraId="3AB08EBC" w14:textId="77777777" w:rsidR="005E277E" w:rsidRPr="00783713" w:rsidRDefault="005E277E" w:rsidP="005E277E">
      <w:pPr>
        <w:pStyle w:val="BodyText"/>
        <w:jc w:val="both"/>
        <w:rPr>
          <w:rFonts w:ascii="Times New Roman" w:hAnsi="Times New Roman"/>
          <w:szCs w:val="24"/>
        </w:rPr>
      </w:pPr>
    </w:p>
    <w:p w14:paraId="226088CE" w14:textId="77777777" w:rsidR="005E277E" w:rsidRPr="00647078" w:rsidRDefault="005E277E" w:rsidP="005E277E">
      <w:pPr>
        <w:rPr>
          <w:b/>
          <w:lang w:val="af-ZA" w:eastAsia="af-ZA"/>
        </w:rPr>
      </w:pPr>
      <w:r w:rsidRPr="00647078">
        <w:rPr>
          <w:b/>
          <w:lang w:val="af-ZA" w:eastAsia="af-ZA"/>
        </w:rPr>
        <w:t>Example</w:t>
      </w:r>
    </w:p>
    <w:tbl>
      <w:tblPr>
        <w:tblW w:w="921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127"/>
        <w:gridCol w:w="1559"/>
        <w:gridCol w:w="851"/>
        <w:gridCol w:w="708"/>
        <w:gridCol w:w="709"/>
        <w:gridCol w:w="709"/>
        <w:gridCol w:w="850"/>
        <w:gridCol w:w="1701"/>
      </w:tblGrid>
      <w:tr w:rsidR="005E277E" w:rsidRPr="00783713" w14:paraId="5392C177" w14:textId="77777777" w:rsidTr="007766B3">
        <w:trPr>
          <w:cantSplit/>
          <w:trHeight w:val="143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D1DC0" w14:textId="77777777" w:rsidR="005E277E" w:rsidRPr="00783713" w:rsidRDefault="005E277E" w:rsidP="007766B3">
            <w:pPr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lastRenderedPageBreak/>
              <w:t>Activitie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B4390" w14:textId="77777777" w:rsidR="005E277E" w:rsidRPr="00783713" w:rsidRDefault="005E277E" w:rsidP="007766B3">
            <w:pPr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>Responsible person/superviso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DFBCC0B" w14:textId="77777777" w:rsidR="005E277E" w:rsidRPr="00783713" w:rsidRDefault="005E277E" w:rsidP="007766B3">
            <w:pPr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 xml:space="preserve">Quart I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FCFAEF1" w14:textId="77777777" w:rsidR="005E277E" w:rsidRPr="00783713" w:rsidRDefault="005E277E" w:rsidP="007766B3">
            <w:pPr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 xml:space="preserve">Quart II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D773197" w14:textId="77777777" w:rsidR="005E277E" w:rsidRPr="00783713" w:rsidRDefault="005E277E" w:rsidP="007766B3">
            <w:pPr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 xml:space="preserve">Quart III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0B61FC3" w14:textId="77777777" w:rsidR="005E277E" w:rsidRPr="00783713" w:rsidRDefault="005E277E" w:rsidP="007766B3">
            <w:pPr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 xml:space="preserve">Quart IV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65ED2E44" w14:textId="77777777" w:rsidR="005E277E" w:rsidRPr="00783713" w:rsidRDefault="005E277E" w:rsidP="007766B3">
            <w:pPr>
              <w:ind w:left="113"/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5714C9E9" w14:textId="77777777" w:rsidR="005E277E" w:rsidRPr="00783713" w:rsidRDefault="005E277E" w:rsidP="007766B3">
            <w:pPr>
              <w:ind w:left="113"/>
              <w:jc w:val="both"/>
              <w:rPr>
                <w:rStyle w:val="Strong"/>
              </w:rPr>
            </w:pPr>
            <w:r w:rsidRPr="00783713">
              <w:rPr>
                <w:rStyle w:val="Strong"/>
              </w:rPr>
              <w:t>Site\venue</w:t>
            </w:r>
          </w:p>
        </w:tc>
      </w:tr>
      <w:tr w:rsidR="005E277E" w:rsidRPr="00783713" w14:paraId="51482242" w14:textId="77777777" w:rsidTr="007766B3">
        <w:trPr>
          <w:trHeight w:val="1216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14D98F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B08EE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25C28554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3281AC87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33C475AF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12E38EB9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E70202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44E669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</w:tr>
      <w:tr w:rsidR="005E277E" w:rsidRPr="00783713" w14:paraId="1FCA27CA" w14:textId="77777777" w:rsidTr="007766B3">
        <w:trPr>
          <w:trHeight w:val="614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72F31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A563F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758B9ADB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07C0B9F3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07AA5275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14:paraId="2C2A084E" w14:textId="77777777" w:rsidR="005E277E" w:rsidRPr="00783713" w:rsidRDefault="005E277E" w:rsidP="007766B3">
            <w:pPr>
              <w:jc w:val="right"/>
              <w:rPr>
                <w:rStyle w:val="Strong"/>
                <w:b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D5BD8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9608F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</w:tr>
      <w:tr w:rsidR="005E277E" w:rsidRPr="00783713" w14:paraId="42A1B24F" w14:textId="77777777" w:rsidTr="007766B3">
        <w:trPr>
          <w:trHeight w:val="903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5420E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3EC7A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B3D28C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1109D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072304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D70AF9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CCC6FB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FA3A77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</w:tr>
      <w:tr w:rsidR="005E277E" w:rsidRPr="00783713" w14:paraId="2EAC7354" w14:textId="77777777" w:rsidTr="007766B3">
        <w:trPr>
          <w:trHeight w:val="903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25AB0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DF18C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485901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8B70B3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6F6E3F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56452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653F6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0FEAB8" w14:textId="77777777" w:rsidR="005E277E" w:rsidRPr="00783713" w:rsidRDefault="005E277E" w:rsidP="007766B3">
            <w:pPr>
              <w:rPr>
                <w:rStyle w:val="Strong"/>
                <w:b w:val="0"/>
              </w:rPr>
            </w:pPr>
          </w:p>
        </w:tc>
      </w:tr>
    </w:tbl>
    <w:p w14:paraId="28D1393B" w14:textId="77777777" w:rsidR="005E277E" w:rsidRDefault="005E277E" w:rsidP="005E277E">
      <w:pPr>
        <w:pStyle w:val="BodyText"/>
        <w:jc w:val="both"/>
        <w:rPr>
          <w:rFonts w:ascii="Calibri" w:hAnsi="Calibri"/>
          <w:szCs w:val="24"/>
        </w:rPr>
      </w:pPr>
    </w:p>
    <w:p w14:paraId="7D8D4C7E" w14:textId="77777777" w:rsidR="005E277E" w:rsidRDefault="005E277E" w:rsidP="005E277E">
      <w:pPr>
        <w:pStyle w:val="BodyText"/>
        <w:jc w:val="both"/>
        <w:rPr>
          <w:rFonts w:ascii="Calibri" w:hAnsi="Calibri"/>
          <w:szCs w:val="24"/>
        </w:rPr>
      </w:pPr>
    </w:p>
    <w:p w14:paraId="30BC8997" w14:textId="77777777" w:rsidR="005E277E" w:rsidRPr="004B0BFD" w:rsidRDefault="005E277E" w:rsidP="005E277E">
      <w:pPr>
        <w:pStyle w:val="BodyText"/>
        <w:jc w:val="both"/>
        <w:rPr>
          <w:rFonts w:ascii="Calibri" w:hAnsi="Calibri"/>
          <w:szCs w:val="24"/>
        </w:rPr>
      </w:pPr>
    </w:p>
    <w:p w14:paraId="4BF73D99" w14:textId="77777777" w:rsidR="005E277E" w:rsidRPr="005D4260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color w:val="000000"/>
          <w:sz w:val="24"/>
        </w:rPr>
      </w:pPr>
      <w:r w:rsidRPr="005D4260">
        <w:rPr>
          <w:rFonts w:ascii="Calibri" w:hAnsi="Calibri"/>
          <w:b/>
          <w:bCs/>
          <w:color w:val="000000"/>
          <w:sz w:val="24"/>
        </w:rPr>
        <w:t>Select field which best fits project</w:t>
      </w:r>
      <w:r>
        <w:rPr>
          <w:rFonts w:ascii="Calibri" w:hAnsi="Calibri"/>
          <w:b/>
          <w:bCs/>
          <w:color w:val="000000"/>
          <w:sz w:val="24"/>
        </w:rPr>
        <w:t xml:space="preserve"> concept</w:t>
      </w:r>
      <w:r w:rsidRPr="005D4260">
        <w:rPr>
          <w:rFonts w:ascii="Calibri" w:hAnsi="Calibri"/>
          <w:b/>
          <w:bCs/>
          <w:color w:val="000000"/>
          <w:sz w:val="24"/>
        </w:rPr>
        <w:t>:</w:t>
      </w:r>
    </w:p>
    <w:p w14:paraId="6702E4F4" w14:textId="0EFB9BC1" w:rsidR="005E277E" w:rsidRDefault="00C10DE7" w:rsidP="005E277E">
      <w:pPr>
        <w:pStyle w:val="Default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A239C2" wp14:editId="29F3F49B">
                <wp:simplePos x="0" y="0"/>
                <wp:positionH relativeFrom="column">
                  <wp:posOffset>2616200</wp:posOffset>
                </wp:positionH>
                <wp:positionV relativeFrom="paragraph">
                  <wp:posOffset>148590</wp:posOffset>
                </wp:positionV>
                <wp:extent cx="222250" cy="219075"/>
                <wp:effectExtent l="6350" t="13970" r="9525" b="5080"/>
                <wp:wrapNone/>
                <wp:docPr id="1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48B7D" w14:textId="77777777" w:rsidR="005E277E" w:rsidRDefault="005E277E" w:rsidP="005E27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A239C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206pt;margin-top:11.7pt;width:17.5pt;height:17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">
                <v:textbox>
                  <w:txbxContent>
                    <w:p w14:paraId="6E148B7D" w14:textId="77777777" w:rsidR="005E277E" w:rsidRDefault="005E277E" w:rsidP="005E277E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8EB10E" wp14:editId="12D11D6F">
                <wp:simplePos x="0" y="0"/>
                <wp:positionH relativeFrom="column">
                  <wp:posOffset>34925</wp:posOffset>
                </wp:positionH>
                <wp:positionV relativeFrom="paragraph">
                  <wp:posOffset>148590</wp:posOffset>
                </wp:positionV>
                <wp:extent cx="222250" cy="219075"/>
                <wp:effectExtent l="6350" t="13970" r="9525" b="508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673F36" w14:textId="77777777" w:rsidR="005E277E" w:rsidRDefault="005E277E" w:rsidP="005E27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EB10E" id="Text Box 12" o:spid="_x0000_s1027" type="#_x0000_t202" style="position:absolute;margin-left:2.75pt;margin-top:11.7pt;width:17.5pt;height:1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">
                <v:textbox>
                  <w:txbxContent>
                    <w:p w14:paraId="77673F36" w14:textId="77777777" w:rsidR="005E277E" w:rsidRDefault="005E277E" w:rsidP="005E277E"/>
                  </w:txbxContent>
                </v:textbox>
              </v:shape>
            </w:pict>
          </mc:Fallback>
        </mc:AlternateContent>
      </w:r>
    </w:p>
    <w:p w14:paraId="751664B1" w14:textId="77777777" w:rsidR="005E277E" w:rsidRPr="00B470AC" w:rsidRDefault="005E277E" w:rsidP="005E277E">
      <w:pPr>
        <w:pStyle w:val="Default"/>
        <w:tabs>
          <w:tab w:val="left" w:pos="567"/>
          <w:tab w:val="left" w:pos="4678"/>
        </w:tabs>
        <w:rPr>
          <w:rFonts w:ascii="Calibri" w:hAnsi="Calibri"/>
          <w:lang w:val="fr-FR"/>
        </w:rPr>
      </w:pPr>
      <w:r>
        <w:rPr>
          <w:rFonts w:ascii="Calibri" w:hAnsi="Calibri"/>
        </w:rPr>
        <w:tab/>
      </w:r>
      <w:r w:rsidRPr="00B470AC">
        <w:rPr>
          <w:rFonts w:ascii="Calibri" w:hAnsi="Calibri"/>
          <w:lang w:val="fr-FR"/>
        </w:rPr>
        <w:t>Climate Change Adaptation</w:t>
      </w:r>
      <w:r w:rsidRPr="00B470AC">
        <w:rPr>
          <w:rFonts w:ascii="Calibri" w:hAnsi="Calibri"/>
          <w:lang w:val="fr-FR"/>
        </w:rPr>
        <w:tab/>
        <w:t>Habitat Conservation</w:t>
      </w:r>
    </w:p>
    <w:p w14:paraId="7721C465" w14:textId="6AECC0BF" w:rsidR="005E277E" w:rsidRPr="00B470AC" w:rsidRDefault="00C10DE7" w:rsidP="005E277E">
      <w:pPr>
        <w:pStyle w:val="Default"/>
        <w:rPr>
          <w:rFonts w:ascii="Calibri" w:hAnsi="Calibri"/>
          <w:lang w:val="fr-FR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2B16F1" wp14:editId="5E046D94">
                <wp:simplePos x="0" y="0"/>
                <wp:positionH relativeFrom="column">
                  <wp:posOffset>34925</wp:posOffset>
                </wp:positionH>
                <wp:positionV relativeFrom="paragraph">
                  <wp:posOffset>147955</wp:posOffset>
                </wp:positionV>
                <wp:extent cx="222250" cy="219075"/>
                <wp:effectExtent l="6350" t="13970" r="9525" b="5080"/>
                <wp:wrapNone/>
                <wp:docPr id="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4F286" w14:textId="77777777" w:rsidR="005E277E" w:rsidRDefault="005E277E" w:rsidP="005E27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B16F1" id="Text Box 17" o:spid="_x0000_s1028" type="#_x0000_t202" style="position:absolute;margin-left:2.75pt;margin-top:11.65pt;width:17.5pt;height:1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">
                <v:textbox>
                  <w:txbxContent>
                    <w:p w14:paraId="0EA4F286" w14:textId="77777777" w:rsidR="005E277E" w:rsidRDefault="005E277E" w:rsidP="005E277E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1BDF82" wp14:editId="5F82FBD1">
                <wp:simplePos x="0" y="0"/>
                <wp:positionH relativeFrom="column">
                  <wp:posOffset>2616200</wp:posOffset>
                </wp:positionH>
                <wp:positionV relativeFrom="paragraph">
                  <wp:posOffset>147955</wp:posOffset>
                </wp:positionV>
                <wp:extent cx="222250" cy="219075"/>
                <wp:effectExtent l="6350" t="13970" r="9525" b="5080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F1081" w14:textId="77777777" w:rsidR="005E277E" w:rsidRDefault="005E277E" w:rsidP="005E27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BDF82" id="Text Box 13" o:spid="_x0000_s1029" type="#_x0000_t202" style="position:absolute;margin-left:206pt;margin-top:11.65pt;width:17.5pt;height:1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">
                <v:textbox>
                  <w:txbxContent>
                    <w:p w14:paraId="28AF1081" w14:textId="77777777" w:rsidR="005E277E" w:rsidRDefault="005E277E" w:rsidP="005E277E"/>
                  </w:txbxContent>
                </v:textbox>
              </v:shape>
            </w:pict>
          </mc:Fallback>
        </mc:AlternateContent>
      </w:r>
    </w:p>
    <w:p w14:paraId="65785EAF" w14:textId="2791F05C" w:rsidR="005E277E" w:rsidRPr="00B470AC" w:rsidRDefault="005E277E" w:rsidP="005E277E">
      <w:pPr>
        <w:pStyle w:val="Default"/>
        <w:tabs>
          <w:tab w:val="left" w:pos="567"/>
          <w:tab w:val="left" w:pos="4678"/>
        </w:tabs>
        <w:rPr>
          <w:rFonts w:ascii="Calibri" w:hAnsi="Calibri"/>
          <w:lang w:val="fr-FR"/>
        </w:rPr>
      </w:pPr>
      <w:r w:rsidRPr="00B470AC">
        <w:rPr>
          <w:rFonts w:ascii="Calibri" w:hAnsi="Calibri"/>
          <w:lang w:val="fr-FR"/>
        </w:rPr>
        <w:tab/>
        <w:t>Biodiversity Conservation</w:t>
      </w:r>
      <w:r w:rsidRPr="00B470AC">
        <w:rPr>
          <w:rFonts w:ascii="Calibri" w:hAnsi="Calibri"/>
          <w:lang w:val="fr-FR"/>
        </w:rPr>
        <w:tab/>
      </w:r>
      <w:r w:rsidR="00B470AC">
        <w:rPr>
          <w:rFonts w:ascii="Calibri" w:hAnsi="Calibri"/>
          <w:lang w:val="fr-FR"/>
        </w:rPr>
        <w:t>E</w:t>
      </w:r>
      <w:r w:rsidR="00B470AC" w:rsidRPr="00B470AC">
        <w:rPr>
          <w:rFonts w:ascii="Calibri" w:hAnsi="Calibri"/>
          <w:lang w:val="fr-FR"/>
        </w:rPr>
        <w:t>ndi</w:t>
      </w:r>
      <w:r w:rsidR="00B470AC">
        <w:rPr>
          <w:rFonts w:ascii="Calibri" w:hAnsi="Calibri"/>
          <w:lang w:val="fr-FR"/>
        </w:rPr>
        <w:t xml:space="preserve">genous Plants </w:t>
      </w:r>
    </w:p>
    <w:p w14:paraId="55D5537D" w14:textId="7B95880F" w:rsidR="005E277E" w:rsidRPr="00B470AC" w:rsidRDefault="00C10DE7" w:rsidP="005E277E">
      <w:pPr>
        <w:pStyle w:val="Default"/>
        <w:tabs>
          <w:tab w:val="left" w:pos="567"/>
          <w:tab w:val="left" w:pos="4820"/>
        </w:tabs>
        <w:rPr>
          <w:rFonts w:ascii="Calibri" w:hAnsi="Calibri"/>
          <w:lang w:val="fr-FR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A74C3" wp14:editId="38B10EE7">
                <wp:simplePos x="0" y="0"/>
                <wp:positionH relativeFrom="column">
                  <wp:posOffset>2616200</wp:posOffset>
                </wp:positionH>
                <wp:positionV relativeFrom="paragraph">
                  <wp:posOffset>147320</wp:posOffset>
                </wp:positionV>
                <wp:extent cx="222250" cy="219075"/>
                <wp:effectExtent l="6350" t="13970" r="9525" b="508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B7596" w14:textId="77777777" w:rsidR="005E277E" w:rsidRDefault="005E277E" w:rsidP="005E27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A74C3" id="Text Box 15" o:spid="_x0000_s1030" type="#_x0000_t202" style="position:absolute;margin-left:206pt;margin-top:11.6pt;width:17.5pt;height:1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">
                <v:textbox>
                  <w:txbxContent>
                    <w:p w14:paraId="5C8B7596" w14:textId="77777777" w:rsidR="005E277E" w:rsidRDefault="005E277E" w:rsidP="005E277E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3E4478" wp14:editId="78BDF171">
                <wp:simplePos x="0" y="0"/>
                <wp:positionH relativeFrom="column">
                  <wp:posOffset>34925</wp:posOffset>
                </wp:positionH>
                <wp:positionV relativeFrom="paragraph">
                  <wp:posOffset>147320</wp:posOffset>
                </wp:positionV>
                <wp:extent cx="222250" cy="219075"/>
                <wp:effectExtent l="6350" t="13970" r="9525" b="5080"/>
                <wp:wrapNone/>
                <wp:docPr id="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3DE05" w14:textId="77777777" w:rsidR="005E277E" w:rsidRDefault="005E277E" w:rsidP="005E27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4478" id="Text Box 16" o:spid="_x0000_s1031" type="#_x0000_t202" style="position:absolute;margin-left:2.75pt;margin-top:11.6pt;width:17.5pt;height:17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">
                <v:textbox>
                  <w:txbxContent>
                    <w:p w14:paraId="2393DE05" w14:textId="77777777" w:rsidR="005E277E" w:rsidRDefault="005E277E" w:rsidP="005E277E"/>
                  </w:txbxContent>
                </v:textbox>
              </v:shape>
            </w:pict>
          </mc:Fallback>
        </mc:AlternateContent>
      </w:r>
      <w:r w:rsidR="005E277E" w:rsidRPr="00B470AC">
        <w:rPr>
          <w:rFonts w:ascii="Calibri" w:hAnsi="Calibri"/>
          <w:lang w:val="fr-FR"/>
        </w:rPr>
        <w:tab/>
      </w:r>
    </w:p>
    <w:p w14:paraId="73F0BC2C" w14:textId="1F8027B7" w:rsidR="005E277E" w:rsidRPr="00B470AC" w:rsidRDefault="005E277E" w:rsidP="005E277E">
      <w:pPr>
        <w:pStyle w:val="Default"/>
        <w:tabs>
          <w:tab w:val="left" w:pos="567"/>
          <w:tab w:val="left" w:pos="4678"/>
        </w:tabs>
        <w:rPr>
          <w:rFonts w:ascii="Calibri" w:hAnsi="Calibri"/>
          <w:lang w:val="fr-FR"/>
        </w:rPr>
      </w:pPr>
      <w:r w:rsidRPr="00B470AC">
        <w:rPr>
          <w:rFonts w:ascii="Calibri" w:hAnsi="Calibri"/>
          <w:lang w:val="fr-FR"/>
        </w:rPr>
        <w:tab/>
        <w:t>Coastal/Marine</w:t>
      </w:r>
      <w:r w:rsidRPr="00B470AC">
        <w:rPr>
          <w:rFonts w:ascii="Calibri" w:hAnsi="Calibri"/>
          <w:lang w:val="fr-FR"/>
        </w:rPr>
        <w:tab/>
      </w:r>
      <w:r w:rsidR="00B470AC">
        <w:rPr>
          <w:rFonts w:ascii="Calibri" w:hAnsi="Calibri"/>
          <w:lang w:val="fr-FR"/>
        </w:rPr>
        <w:t>Natural History</w:t>
      </w:r>
    </w:p>
    <w:p w14:paraId="756FD50C" w14:textId="77777777" w:rsidR="005E277E" w:rsidRPr="00B470AC" w:rsidRDefault="005E277E" w:rsidP="005E277E">
      <w:pPr>
        <w:pStyle w:val="Default"/>
        <w:rPr>
          <w:rFonts w:ascii="Calibri" w:hAnsi="Calibri"/>
          <w:lang w:val="fr-FR"/>
        </w:rPr>
      </w:pPr>
    </w:p>
    <w:p w14:paraId="5E4D314E" w14:textId="77777777" w:rsidR="005E277E" w:rsidRPr="00B470AC" w:rsidRDefault="005E277E" w:rsidP="005E277E">
      <w:pPr>
        <w:pStyle w:val="Default"/>
        <w:rPr>
          <w:rFonts w:ascii="Calibri" w:hAnsi="Calibri"/>
          <w:lang w:val="fr-FR"/>
        </w:rPr>
      </w:pPr>
    </w:p>
    <w:p w14:paraId="52697898" w14:textId="77777777" w:rsidR="005E277E" w:rsidRPr="00B470AC" w:rsidRDefault="005E277E" w:rsidP="005E277E">
      <w:pPr>
        <w:pStyle w:val="Default"/>
        <w:rPr>
          <w:rFonts w:ascii="Calibri" w:hAnsi="Calibri"/>
          <w:lang w:val="fr-FR"/>
        </w:rPr>
      </w:pPr>
    </w:p>
    <w:p w14:paraId="33443157" w14:textId="77777777" w:rsidR="005E277E" w:rsidRPr="00B470AC" w:rsidRDefault="005E277E" w:rsidP="005E277E">
      <w:pPr>
        <w:pStyle w:val="Default"/>
        <w:rPr>
          <w:rFonts w:ascii="Calibri" w:hAnsi="Calibri"/>
          <w:lang w:val="fr-FR"/>
        </w:rPr>
      </w:pPr>
    </w:p>
    <w:p w14:paraId="5A25B371" w14:textId="77777777" w:rsidR="005E277E" w:rsidRPr="00B470AC" w:rsidRDefault="005E277E" w:rsidP="005E277E">
      <w:pPr>
        <w:pStyle w:val="Default"/>
        <w:rPr>
          <w:rFonts w:ascii="Calibri" w:hAnsi="Calibri"/>
          <w:lang w:val="fr-FR"/>
        </w:rPr>
      </w:pPr>
    </w:p>
    <w:p w14:paraId="7361D1E9" w14:textId="77777777" w:rsidR="005E277E" w:rsidRPr="00B470AC" w:rsidRDefault="005E277E" w:rsidP="005E277E">
      <w:pPr>
        <w:pStyle w:val="Default"/>
        <w:rPr>
          <w:rFonts w:ascii="Calibri" w:hAnsi="Calibri"/>
          <w:lang w:val="fr-FR"/>
        </w:rPr>
      </w:pPr>
    </w:p>
    <w:p w14:paraId="0ABECC03" w14:textId="77777777" w:rsidR="005E277E" w:rsidRPr="00B470AC" w:rsidRDefault="005E277E" w:rsidP="005E277E">
      <w:pPr>
        <w:pStyle w:val="CM1"/>
        <w:tabs>
          <w:tab w:val="left" w:pos="8460"/>
        </w:tabs>
        <w:spacing w:after="120" w:line="240" w:lineRule="auto"/>
        <w:rPr>
          <w:rFonts w:ascii="Calibri" w:hAnsi="Calibri"/>
          <w:b/>
          <w:bCs/>
          <w:sz w:val="24"/>
          <w:lang w:val="fr-FR"/>
        </w:rPr>
      </w:pPr>
      <w:r w:rsidRPr="00B470AC">
        <w:rPr>
          <w:rFonts w:ascii="Calibri" w:hAnsi="Calibri"/>
          <w:b/>
          <w:bCs/>
          <w:sz w:val="24"/>
          <w:lang w:val="fr-FR"/>
        </w:rPr>
        <w:t>Applicant:                                               Signature:</w:t>
      </w:r>
      <w:r w:rsidRPr="00B470AC">
        <w:rPr>
          <w:rFonts w:ascii="Calibri" w:hAnsi="Calibri"/>
          <w:b/>
          <w:bCs/>
          <w:noProof/>
          <w:sz w:val="24"/>
          <w:lang w:val="fr-FR"/>
        </w:rPr>
        <w:t xml:space="preserve">                                        </w:t>
      </w:r>
      <w:r w:rsidRPr="00B470AC">
        <w:rPr>
          <w:rFonts w:ascii="Calibri" w:hAnsi="Calibri"/>
          <w:b/>
          <w:bCs/>
          <w:sz w:val="24"/>
          <w:lang w:val="fr-FR"/>
        </w:rPr>
        <w:t>Date:</w:t>
      </w:r>
      <w:r w:rsidRPr="00B470AC">
        <w:rPr>
          <w:rFonts w:ascii="Calibri" w:hAnsi="Calibri"/>
          <w:sz w:val="24"/>
          <w:lang w:val="fr-FR"/>
        </w:rPr>
        <w:t xml:space="preserve"> </w:t>
      </w:r>
    </w:p>
    <w:p w14:paraId="54A54603" w14:textId="77777777" w:rsidR="005E277E" w:rsidRPr="00B470AC" w:rsidRDefault="005E277E" w:rsidP="005E277E">
      <w:pPr>
        <w:pStyle w:val="BodyText"/>
        <w:jc w:val="both"/>
        <w:rPr>
          <w:rFonts w:ascii="Calibri" w:hAnsi="Calibri"/>
          <w:szCs w:val="24"/>
          <w:lang w:val="fr-FR"/>
        </w:rPr>
      </w:pPr>
    </w:p>
    <w:sectPr w:rsidR="005E277E" w:rsidRPr="00B470AC" w:rsidSect="00EA4455">
      <w:footerReference w:type="default" r:id="rId9"/>
      <w:pgSz w:w="12240" w:h="15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9EF98" w14:textId="77777777" w:rsidR="000B4B37" w:rsidRDefault="000B4B37" w:rsidP="00E61644">
      <w:r>
        <w:separator/>
      </w:r>
    </w:p>
  </w:endnote>
  <w:endnote w:type="continuationSeparator" w:id="0">
    <w:p w14:paraId="48D33425" w14:textId="77777777" w:rsidR="000B4B37" w:rsidRDefault="000B4B37" w:rsidP="00E61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C267C" w14:textId="77777777" w:rsidR="006849DA" w:rsidRDefault="006849DA" w:rsidP="00E16B43">
    <w:pPr>
      <w:pStyle w:val="Footer"/>
      <w:ind w:hanging="1276"/>
    </w:pPr>
  </w:p>
  <w:p w14:paraId="30AD1E3E" w14:textId="71E704D2" w:rsidR="006849DA" w:rsidRDefault="006849DA" w:rsidP="00EA4455">
    <w:pPr>
      <w:pStyle w:val="Footer"/>
      <w:tabs>
        <w:tab w:val="clear" w:pos="9360"/>
        <w:tab w:val="left" w:pos="8080"/>
        <w:tab w:val="left" w:pos="8647"/>
      </w:tabs>
      <w:ind w:hanging="709"/>
      <w:jc w:val="both"/>
    </w:pPr>
    <w:r>
      <w:rPr>
        <w:noProof/>
        <w:lang w:val="en-ZA" w:eastAsia="en-ZA"/>
      </w:rPr>
      <w:drawing>
        <wp:anchor distT="0" distB="0" distL="114300" distR="114300" simplePos="0" relativeHeight="251661312" behindDoc="1" locked="0" layoutInCell="1" allowOverlap="1" wp14:anchorId="0FFE6B3E" wp14:editId="2E64F37B">
          <wp:simplePos x="0" y="0"/>
          <wp:positionH relativeFrom="column">
            <wp:posOffset>5200650</wp:posOffset>
          </wp:positionH>
          <wp:positionV relativeFrom="paragraph">
            <wp:posOffset>89535</wp:posOffset>
          </wp:positionV>
          <wp:extent cx="1143000" cy="695325"/>
          <wp:effectExtent l="19050" t="0" r="0" b="0"/>
          <wp:wrapNone/>
          <wp:docPr id="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5325"/>
                  </a:xfrm>
                  <a:prstGeom prst="rect">
                    <a:avLst/>
                  </a:prstGeom>
                  <a:noFill/>
                  <a:ln w="6350" cmpd="sng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10DE7"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1DD823D" wp14:editId="5C8192BB">
              <wp:simplePos x="0" y="0"/>
              <wp:positionH relativeFrom="column">
                <wp:posOffset>2124075</wp:posOffset>
              </wp:positionH>
              <wp:positionV relativeFrom="paragraph">
                <wp:posOffset>60960</wp:posOffset>
              </wp:positionV>
              <wp:extent cx="2219325" cy="836295"/>
              <wp:effectExtent l="0" t="635" r="0" b="127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9325" cy="8362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2A4C4F" w14:textId="77777777" w:rsidR="006849DA" w:rsidRPr="00E16B43" w:rsidRDefault="006849DA" w:rsidP="00E16B43">
                          <w:pPr>
                            <w:pStyle w:val="Footer"/>
                            <w:ind w:hanging="1276"/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 xml:space="preserve">                     </w:t>
                          </w:r>
                          <w:r>
                            <w:t>Go Green Fund Coordinator</w:t>
                          </w:r>
                        </w:p>
                        <w:p w14:paraId="4BBE4A11" w14:textId="77777777" w:rsidR="006849DA" w:rsidRDefault="006849DA" w:rsidP="00E16B43">
                          <w:pPr>
                            <w:pStyle w:val="Footer"/>
                            <w:jc w:val="center"/>
                          </w:pPr>
                          <w:r>
                            <w:t>PO Box 245, Windhoek, Namibia</w:t>
                          </w:r>
                        </w:p>
                        <w:p w14:paraId="5E2C4012" w14:textId="77777777" w:rsidR="006849DA" w:rsidRPr="00E16B43" w:rsidRDefault="006849DA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DD823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left:0;text-align:left;margin-left:167.25pt;margin-top:4.8pt;width:174.75pt;height:65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" stroked="f">
              <v:textbox>
                <w:txbxContent>
                  <w:p w14:paraId="222A4C4F" w14:textId="77777777" w:rsidR="006849DA" w:rsidRPr="00E16B43" w:rsidRDefault="006849DA" w:rsidP="00E16B43">
                    <w:pPr>
                      <w:pStyle w:val="Footer"/>
                      <w:ind w:hanging="1276"/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 xml:space="preserve">                     </w:t>
                    </w:r>
                    <w:r>
                      <w:t>Go Green Fund Coordinator</w:t>
                    </w:r>
                  </w:p>
                  <w:p w14:paraId="4BBE4A11" w14:textId="77777777" w:rsidR="006849DA" w:rsidRDefault="006849DA" w:rsidP="00E16B43">
                    <w:pPr>
                      <w:pStyle w:val="Footer"/>
                      <w:jc w:val="center"/>
                    </w:pPr>
                    <w:r>
                      <w:t>PO Box 245, Windhoek, Namibia</w:t>
                    </w:r>
                  </w:p>
                  <w:p w14:paraId="5E2C4012" w14:textId="77777777" w:rsidR="006849DA" w:rsidRPr="00E16B43" w:rsidRDefault="006849DA"/>
                </w:txbxContent>
              </v:textbox>
            </v:shape>
          </w:pict>
        </mc:Fallback>
      </mc:AlternateContent>
    </w:r>
    <w:r w:rsidR="00C10DE7">
      <w:rPr>
        <w:noProof/>
      </w:rPr>
      <w:drawing>
        <wp:inline distT="0" distB="0" distL="0" distR="0" wp14:anchorId="38A8063A" wp14:editId="59D8FE83">
          <wp:extent cx="1371600" cy="772844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789" cy="7830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14:paraId="7C6DF707" w14:textId="77777777" w:rsidR="006849DA" w:rsidRDefault="006849DA" w:rsidP="00E16B43">
    <w:pPr>
      <w:pStyle w:val="Footer"/>
    </w:pPr>
  </w:p>
  <w:p w14:paraId="21AAC4D3" w14:textId="77777777" w:rsidR="006849DA" w:rsidRDefault="006849DA" w:rsidP="00E16B43">
    <w:pPr>
      <w:pStyle w:val="Footer"/>
      <w:ind w:hanging="1276"/>
    </w:pPr>
  </w:p>
  <w:p w14:paraId="2F4DA11B" w14:textId="77777777" w:rsidR="006849DA" w:rsidRDefault="006849DA" w:rsidP="00E16B43">
    <w:pPr>
      <w:pStyle w:val="Footer"/>
      <w:ind w:hanging="1276"/>
    </w:pPr>
    <w:r>
      <w:ptab w:relativeTo="margin" w:alignment="center" w:leader="none"/>
    </w:r>
    <w:r w:rsidRPr="00E6164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DD8D6" w14:textId="77777777" w:rsidR="000B4B37" w:rsidRDefault="000B4B37" w:rsidP="00E61644">
      <w:r>
        <w:separator/>
      </w:r>
    </w:p>
  </w:footnote>
  <w:footnote w:type="continuationSeparator" w:id="0">
    <w:p w14:paraId="6FD9F676" w14:textId="77777777" w:rsidR="000B4B37" w:rsidRDefault="000B4B37" w:rsidP="00E616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DEzNTK1NDYyNTFV0lEKTi0uzszPAykwrAUAQhZ93ywAAAA="/>
  </w:docVars>
  <w:rsids>
    <w:rsidRoot w:val="00E61644"/>
    <w:rsid w:val="00044C5F"/>
    <w:rsid w:val="000B4B37"/>
    <w:rsid w:val="001429E4"/>
    <w:rsid w:val="002961A1"/>
    <w:rsid w:val="002A1A8B"/>
    <w:rsid w:val="0040020E"/>
    <w:rsid w:val="004E40EE"/>
    <w:rsid w:val="005E277E"/>
    <w:rsid w:val="006849DA"/>
    <w:rsid w:val="00710D9F"/>
    <w:rsid w:val="0071706B"/>
    <w:rsid w:val="007460F6"/>
    <w:rsid w:val="00794D8B"/>
    <w:rsid w:val="007D7289"/>
    <w:rsid w:val="00894853"/>
    <w:rsid w:val="008C0DAA"/>
    <w:rsid w:val="008E7CA4"/>
    <w:rsid w:val="009F4241"/>
    <w:rsid w:val="00A0495C"/>
    <w:rsid w:val="00A71A5E"/>
    <w:rsid w:val="00AE2AF8"/>
    <w:rsid w:val="00B37EB7"/>
    <w:rsid w:val="00B470AC"/>
    <w:rsid w:val="00B75974"/>
    <w:rsid w:val="00C10DE7"/>
    <w:rsid w:val="00C97EA7"/>
    <w:rsid w:val="00CB4497"/>
    <w:rsid w:val="00D33F17"/>
    <w:rsid w:val="00D6385C"/>
    <w:rsid w:val="00E16B43"/>
    <w:rsid w:val="00E32702"/>
    <w:rsid w:val="00E61644"/>
    <w:rsid w:val="00E707E5"/>
    <w:rsid w:val="00E97DC1"/>
    <w:rsid w:val="00EA4455"/>
    <w:rsid w:val="00EB567E"/>
    <w:rsid w:val="00EE2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5B88D9"/>
  <w15:docId w15:val="{02ED6563-FB68-4FCD-A0DF-D9A3A58D8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44"/>
    <w:pPr>
      <w:spacing w:after="0" w:line="240" w:lineRule="auto"/>
    </w:pPr>
    <w:rPr>
      <w:rFonts w:ascii="Times New Roman" w:eastAsia="Times New Roman" w:hAnsi="Times New Roman" w:cs="Times New Roman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64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E277E"/>
    <w:pPr>
      <w:spacing w:before="240" w:after="60"/>
      <w:outlineLvl w:val="5"/>
    </w:pPr>
    <w:rPr>
      <w:b/>
      <w:bCs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E61644"/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customStyle="1" w:styleId="CM2">
    <w:name w:val="CM2"/>
    <w:basedOn w:val="Normal"/>
    <w:next w:val="Normal"/>
    <w:rsid w:val="00E61644"/>
    <w:pPr>
      <w:widowControl w:val="0"/>
      <w:autoSpaceDE w:val="0"/>
      <w:autoSpaceDN w:val="0"/>
      <w:adjustRightInd w:val="0"/>
      <w:spacing w:after="260"/>
    </w:pPr>
    <w:rPr>
      <w:rFonts w:ascii="Helvetica" w:hAnsi="Helvetica"/>
      <w:sz w:val="20"/>
      <w:lang w:val="en-US"/>
    </w:rPr>
  </w:style>
  <w:style w:type="paragraph" w:customStyle="1" w:styleId="CM1">
    <w:name w:val="CM1"/>
    <w:basedOn w:val="Normal"/>
    <w:next w:val="Normal"/>
    <w:rsid w:val="00E61644"/>
    <w:pPr>
      <w:widowControl w:val="0"/>
      <w:autoSpaceDE w:val="0"/>
      <w:autoSpaceDN w:val="0"/>
      <w:adjustRightInd w:val="0"/>
      <w:spacing w:line="520" w:lineRule="atLeast"/>
    </w:pPr>
    <w:rPr>
      <w:rFonts w:ascii="Helvetica" w:hAnsi="Helvetica"/>
      <w:sz w:val="20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6164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1644"/>
    <w:rPr>
      <w:rFonts w:ascii="Tahoma" w:eastAsia="Times New Roman" w:hAnsi="Tahoma" w:cs="Tahoma"/>
      <w:sz w:val="16"/>
      <w:szCs w:val="16"/>
      <w:lang w:val="en-GB"/>
    </w:rPr>
  </w:style>
  <w:style w:type="paragraph" w:styleId="BodyText">
    <w:name w:val="Body Text"/>
    <w:basedOn w:val="Normal"/>
    <w:link w:val="BodyTextChar"/>
    <w:rsid w:val="00E61644"/>
    <w:rPr>
      <w:rFonts w:ascii="Arial" w:hAnsi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61644"/>
    <w:rPr>
      <w:rFonts w:eastAsia="Times New Roman" w:cs="Times New Roman"/>
      <w:szCs w:val="20"/>
    </w:rPr>
  </w:style>
  <w:style w:type="paragraph" w:customStyle="1" w:styleId="Default">
    <w:name w:val="Default"/>
    <w:rsid w:val="00E61644"/>
    <w:pPr>
      <w:widowControl w:val="0"/>
      <w:autoSpaceDE w:val="0"/>
      <w:autoSpaceDN w:val="0"/>
      <w:adjustRightInd w:val="0"/>
      <w:spacing w:after="0" w:line="240" w:lineRule="auto"/>
    </w:pPr>
    <w:rPr>
      <w:rFonts w:ascii="Helvetica" w:eastAsia="Times New Roman" w:hAnsi="Helvetica" w:cs="Times New Roman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E61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644"/>
    <w:rPr>
      <w:rFonts w:ascii="Times New Roman" w:eastAsia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61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644"/>
    <w:rPr>
      <w:rFonts w:ascii="Times New Roman" w:eastAsia="Times New Roman" w:hAnsi="Times New Roman" w:cs="Times New Roman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6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644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rsid w:val="00E61644"/>
    <w:rPr>
      <w:color w:val="0000FF"/>
      <w:u w:val="single"/>
    </w:rPr>
  </w:style>
  <w:style w:type="character" w:customStyle="1" w:styleId="Heading6Char">
    <w:name w:val="Heading 6 Char"/>
    <w:basedOn w:val="DefaultParagraphFont"/>
    <w:link w:val="Heading6"/>
    <w:rsid w:val="005E277E"/>
    <w:rPr>
      <w:rFonts w:ascii="Times New Roman" w:eastAsia="Times New Roman" w:hAnsi="Times New Roman" w:cs="Times New Roman"/>
      <w:b/>
      <w:bCs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E27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E277E"/>
    <w:rPr>
      <w:rFonts w:ascii="Times New Roman" w:eastAsia="Times New Roman" w:hAnsi="Times New Roman" w:cs="Times New Roman"/>
      <w:szCs w:val="24"/>
      <w:lang w:val="en-GB"/>
    </w:rPr>
  </w:style>
  <w:style w:type="character" w:styleId="Strong">
    <w:name w:val="Strong"/>
    <w:basedOn w:val="DefaultParagraphFont"/>
    <w:qFormat/>
    <w:rsid w:val="005E27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7B7121-2DDA-4576-BCD5-4A8E99336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t</dc:creator>
  <cp:lastModifiedBy>Disney Andreas</cp:lastModifiedBy>
  <cp:revision>2</cp:revision>
  <dcterms:created xsi:type="dcterms:W3CDTF">2021-05-10T10:44:00Z</dcterms:created>
  <dcterms:modified xsi:type="dcterms:W3CDTF">2021-05-10T10:44:00Z</dcterms:modified>
</cp:coreProperties>
</file>